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shelf bottom trawl survey area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shelf bottom trawl survey area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date X to Y).</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 \leq 2°C, \leq 1°C, \leq 0°C, and \leq -1°C (Upper Panels),with bottom temperature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Upper Panels),with bottom temperatu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s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extent of isotherms at all thresholds</w:t>
      </w:r>
      <w:r>
        <w:t xml:space="preserve"> </w:t>
      </w:r>
      <m:oMath>
        <m:r>
          <m:rPr>
            <m:sty m:val="p"/>
          </m:rP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7T15:20:35Z</dcterms:created>
  <dcterms:modified xsi:type="dcterms:W3CDTF">2021-10-07T15: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